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35EB0" w:rsidRDefault="00085516">
      <w:pPr>
        <w:pStyle w:val="a4"/>
      </w:pPr>
      <w:r>
        <w:t>Лабораторная работа №1 Установка и настройка ОС</w:t>
      </w:r>
    </w:p>
    <w:p w:rsidR="00735EB0" w:rsidRDefault="00085516">
      <w:pPr>
        <w:pStyle w:val="a5"/>
      </w:pPr>
      <w:r>
        <w:t>Дисциплина Операционные системы</w:t>
      </w:r>
    </w:p>
    <w:p w:rsidR="00735EB0" w:rsidRDefault="0012407C">
      <w:pPr>
        <w:pStyle w:val="Author"/>
      </w:pPr>
      <w:proofErr w:type="spellStart"/>
      <w:r>
        <w:t>Агарков</w:t>
      </w:r>
      <w:proofErr w:type="spellEnd"/>
      <w:r>
        <w:t xml:space="preserve"> Артём Сергеевич НПМбв-01</w:t>
      </w:r>
      <w:r w:rsidR="00085516">
        <w:t xml:space="preserve">-20" 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769456738"/>
        <w:docPartObj>
          <w:docPartGallery w:val="Table of Contents"/>
          <w:docPartUnique/>
        </w:docPartObj>
      </w:sdtPr>
      <w:sdtEndPr/>
      <w:sdtContent>
        <w:p w:rsidR="00735EB0" w:rsidRDefault="00085516">
          <w:pPr>
            <w:pStyle w:val="ae"/>
          </w:pPr>
          <w:r>
            <w:t xml:space="preserve">Содержание" </w:t>
          </w:r>
        </w:p>
        <w:p w:rsidR="0012407C" w:rsidRDefault="00085516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12407C">
            <w:fldChar w:fldCharType="separate"/>
          </w:r>
          <w:hyperlink w:anchor="_Toc162204462" w:history="1">
            <w:r w:rsidR="0012407C" w:rsidRPr="008B2102">
              <w:rPr>
                <w:rStyle w:val="ad"/>
                <w:noProof/>
              </w:rPr>
              <w:t>Цель работы</w:t>
            </w:r>
            <w:r w:rsidR="0012407C">
              <w:rPr>
                <w:noProof/>
                <w:webHidden/>
              </w:rPr>
              <w:tab/>
            </w:r>
            <w:r w:rsidR="0012407C">
              <w:rPr>
                <w:noProof/>
                <w:webHidden/>
              </w:rPr>
              <w:fldChar w:fldCharType="begin"/>
            </w:r>
            <w:r w:rsidR="0012407C">
              <w:rPr>
                <w:noProof/>
                <w:webHidden/>
              </w:rPr>
              <w:instrText xml:space="preserve"> PAGEREF _Toc162204462 \h </w:instrText>
            </w:r>
            <w:r w:rsidR="0012407C">
              <w:rPr>
                <w:noProof/>
                <w:webHidden/>
              </w:rPr>
            </w:r>
            <w:r w:rsidR="0012407C">
              <w:rPr>
                <w:noProof/>
                <w:webHidden/>
              </w:rPr>
              <w:fldChar w:fldCharType="separate"/>
            </w:r>
            <w:r w:rsidR="0012407C">
              <w:rPr>
                <w:noProof/>
                <w:webHidden/>
              </w:rPr>
              <w:t>1</w:t>
            </w:r>
            <w:r w:rsidR="0012407C">
              <w:rPr>
                <w:noProof/>
                <w:webHidden/>
              </w:rPr>
              <w:fldChar w:fldCharType="end"/>
            </w:r>
          </w:hyperlink>
        </w:p>
        <w:p w:rsidR="0012407C" w:rsidRDefault="0012407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62204463" w:history="1">
            <w:r w:rsidRPr="008B2102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2044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2407C" w:rsidRDefault="0012407C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62204464" w:history="1">
            <w:r w:rsidRPr="008B2102">
              <w:rPr>
                <w:rStyle w:val="ad"/>
                <w:noProof/>
              </w:rPr>
              <w:t>Установка программного обеспечения для создания документа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2044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2407C" w:rsidRDefault="0012407C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62204465" w:history="1">
            <w:r w:rsidRPr="008B2102">
              <w:rPr>
                <w:rStyle w:val="ad"/>
                <w:noProof/>
              </w:rPr>
              <w:t>Работа с языком разметки Markdow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2044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2407C" w:rsidRDefault="0012407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62204466" w:history="1">
            <w:r w:rsidRPr="008B2102">
              <w:rPr>
                <w:rStyle w:val="ad"/>
                <w:noProof/>
              </w:rPr>
              <w:t>Домашнее 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2044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2407C" w:rsidRDefault="0012407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62204467" w:history="1">
            <w:r w:rsidRPr="008B2102">
              <w:rPr>
                <w:rStyle w:val="ad"/>
                <w:noProof/>
              </w:rPr>
              <w:t>Ответы на 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2044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2407C" w:rsidRDefault="0012407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62204468" w:history="1">
            <w:r w:rsidRPr="008B2102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22044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35EB0" w:rsidRDefault="00085516">
          <w:r>
            <w:fldChar w:fldCharType="end"/>
          </w:r>
        </w:p>
      </w:sdtContent>
    </w:sdt>
    <w:p w:rsidR="00735EB0" w:rsidRDefault="00085516">
      <w:pPr>
        <w:pStyle w:val="1"/>
      </w:pPr>
      <w:bookmarkStart w:id="0" w:name="цель-работы"/>
      <w:bookmarkStart w:id="1" w:name="_Toc162204462"/>
      <w:r>
        <w:t>Цель работы</w:t>
      </w:r>
      <w:bookmarkEnd w:id="1"/>
    </w:p>
    <w:p w:rsidR="00735EB0" w:rsidRDefault="00085516">
      <w:pPr>
        <w:numPr>
          <w:ilvl w:val="0"/>
          <w:numId w:val="2"/>
        </w:numPr>
      </w:pPr>
      <w:r>
        <w:t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p w:rsidR="00735EB0" w:rsidRDefault="00085516">
      <w:pPr>
        <w:pStyle w:val="1"/>
      </w:pPr>
      <w:bookmarkStart w:id="2" w:name="выполнение-лабораторной-работы"/>
      <w:bookmarkStart w:id="3" w:name="_Toc162204463"/>
      <w:bookmarkEnd w:id="0"/>
      <w:r>
        <w:t>Выполнение лабораторной работы</w:t>
      </w:r>
      <w:bookmarkEnd w:id="3"/>
    </w:p>
    <w:p w:rsidR="00735EB0" w:rsidRDefault="00085516">
      <w:pPr>
        <w:pStyle w:val="2"/>
      </w:pPr>
      <w:bookmarkStart w:id="4" w:name="X9e1dcf95cfcc578e31cfcc835240d4351b2d7db"/>
      <w:bookmarkStart w:id="5" w:name="_Toc162204464"/>
      <w:r>
        <w:t>Установка программного обеспечения для созд</w:t>
      </w:r>
      <w:r>
        <w:t>ания документации</w:t>
      </w:r>
      <w:bookmarkEnd w:id="5"/>
    </w:p>
    <w:p w:rsidR="00735EB0" w:rsidRDefault="00735EB0">
      <w:pPr>
        <w:pStyle w:val="FirstParagraph"/>
      </w:pPr>
    </w:p>
    <w:p w:rsidR="00735EB0" w:rsidRDefault="00085516">
      <w:pPr>
        <w:pStyle w:val="a0"/>
      </w:pPr>
      <w:r>
        <w:t xml:space="preserve">Запускаем терминальный мультиплексор </w:t>
      </w:r>
      <w:r>
        <w:rPr>
          <w:i/>
          <w:iCs/>
        </w:rPr>
        <w:t>tmux</w:t>
      </w:r>
      <w:r>
        <w:t xml:space="preserve"> и переключаюсь на роль супер-пользователя:</w:t>
      </w:r>
    </w:p>
    <w:p w:rsidR="00735EB0" w:rsidRDefault="0012407C">
      <w:pPr>
        <w:pStyle w:val="a0"/>
      </w:pPr>
      <w:r>
        <w:rPr>
          <w:noProof/>
          <w:lang w:eastAsia="ru-RU"/>
        </w:rPr>
        <w:lastRenderedPageBreak/>
        <w:drawing>
          <wp:inline distT="0" distB="0" distL="0" distR="0" wp14:anchorId="7FB96C2F" wp14:editId="627C7B32">
            <wp:extent cx="6152515" cy="3354705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354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5EB0" w:rsidRDefault="00735EB0">
      <w:pPr>
        <w:pStyle w:val="a0"/>
      </w:pPr>
    </w:p>
    <w:p w:rsidR="00735EB0" w:rsidRDefault="00085516">
      <w:pPr>
        <w:pStyle w:val="3"/>
      </w:pPr>
      <w:bookmarkStart w:id="6" w:name="работа-с-языком-разметки-markdown"/>
      <w:bookmarkStart w:id="7" w:name="_Toc162204465"/>
      <w:r>
        <w:t>Работа с языком разметки Markdown</w:t>
      </w:r>
      <w:bookmarkEnd w:id="7"/>
    </w:p>
    <w:p w:rsidR="0012407C" w:rsidRDefault="00085516">
      <w:pPr>
        <w:pStyle w:val="FirstParagraph"/>
      </w:pPr>
      <w:r>
        <w:t xml:space="preserve">Установим </w:t>
      </w:r>
      <w:proofErr w:type="spellStart"/>
      <w:r>
        <w:t>pandoc</w:t>
      </w:r>
      <w:proofErr w:type="spellEnd"/>
    </w:p>
    <w:p w:rsidR="00735EB0" w:rsidRPr="0012407C" w:rsidRDefault="0012407C">
      <w:pPr>
        <w:pStyle w:val="FirstParagraph"/>
        <w:rPr>
          <w:lang w:val="en-US"/>
        </w:rPr>
      </w:pPr>
      <w:r w:rsidRPr="0012407C">
        <w:lastRenderedPageBreak/>
        <w:drawing>
          <wp:inline distT="0" distB="0" distL="0" distR="0" wp14:anchorId="486D2652" wp14:editId="30A15366">
            <wp:extent cx="6152515" cy="453136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531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85516">
        <w:t>.</w:t>
      </w:r>
    </w:p>
    <w:p w:rsidR="00735EB0" w:rsidRDefault="00085516">
      <w:pPr>
        <w:pStyle w:val="a0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965915"/>
            <wp:effectExtent l="0" t="0" r="0" b="0"/>
            <wp:docPr id="2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C:\Users\Professional\Desktop\lab01\image\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5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35EB0" w:rsidRDefault="00085516">
      <w:pPr>
        <w:pStyle w:val="a0"/>
      </w:pPr>
      <w:r>
        <w:t>Установим дистрибутив TeXlive.</w:t>
      </w:r>
    </w:p>
    <w:p w:rsidR="00735EB0" w:rsidRDefault="00085516">
      <w:pPr>
        <w:pStyle w:val="a0"/>
      </w:pPr>
      <w:r w:rsidRPr="00085516">
        <w:drawing>
          <wp:inline distT="0" distB="0" distL="0" distR="0" wp14:anchorId="74FED60E" wp14:editId="4EA4FBFC">
            <wp:extent cx="6125430" cy="1829055"/>
            <wp:effectExtent l="0" t="0" r="889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25430" cy="1829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5EB0" w:rsidRDefault="00735EB0">
      <w:pPr>
        <w:pStyle w:val="a0"/>
      </w:pPr>
    </w:p>
    <w:p w:rsidR="00735EB0" w:rsidRDefault="00085516">
      <w:pPr>
        <w:pStyle w:val="1"/>
      </w:pPr>
      <w:bookmarkStart w:id="8" w:name="домашнее-задание"/>
      <w:bookmarkStart w:id="9" w:name="_Toc162204466"/>
      <w:bookmarkEnd w:id="2"/>
      <w:bookmarkEnd w:id="4"/>
      <w:bookmarkEnd w:id="6"/>
      <w:r>
        <w:t>Домашнее задание</w:t>
      </w:r>
      <w:bookmarkEnd w:id="9"/>
    </w:p>
    <w:p w:rsidR="00735EB0" w:rsidRDefault="00085516">
      <w:pPr>
        <w:numPr>
          <w:ilvl w:val="0"/>
          <w:numId w:val="3"/>
        </w:numPr>
      </w:pPr>
      <w:r>
        <w:t>В окне терминала проанализирую последователь</w:t>
      </w:r>
      <w:r>
        <w:t xml:space="preserve">ность загрузки системы, выполнив команду </w:t>
      </w:r>
      <w:r>
        <w:rPr>
          <w:rStyle w:val="VerbatimChar"/>
        </w:rPr>
        <w:t>dmesg</w:t>
      </w:r>
      <w:r>
        <w:t>.</w:t>
      </w:r>
    </w:p>
    <w:p w:rsidR="00735EB0" w:rsidRDefault="00085516">
      <w:pPr>
        <w:pStyle w:val="SourceCode"/>
        <w:numPr>
          <w:ilvl w:val="0"/>
          <w:numId w:val="1"/>
        </w:numPr>
      </w:pPr>
      <w:r>
        <w:rPr>
          <w:rStyle w:val="VerbatimChar"/>
        </w:rPr>
        <w:lastRenderedPageBreak/>
        <w:t>dmesg | less</w:t>
      </w:r>
    </w:p>
    <w:p w:rsidR="00735EB0" w:rsidRDefault="00085516" w:rsidP="00085516">
      <w:pPr>
        <w:numPr>
          <w:ilvl w:val="0"/>
          <w:numId w:val="1"/>
        </w:numPr>
      </w:pPr>
      <w:r w:rsidRPr="00085516">
        <w:drawing>
          <wp:inline distT="0" distB="0" distL="0" distR="0" wp14:anchorId="0A7F00C6" wp14:editId="558963F3">
            <wp:extent cx="6152515" cy="404241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042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5EB0" w:rsidRDefault="00735EB0">
      <w:pPr>
        <w:numPr>
          <w:ilvl w:val="0"/>
          <w:numId w:val="1"/>
        </w:numPr>
      </w:pPr>
    </w:p>
    <w:p w:rsidR="00735EB0" w:rsidRDefault="00085516">
      <w:pPr>
        <w:numPr>
          <w:ilvl w:val="0"/>
          <w:numId w:val="1"/>
        </w:numPr>
      </w:pPr>
      <w:r>
        <w:t>Получаем следующую информацию.</w:t>
      </w:r>
    </w:p>
    <w:p w:rsidR="00735EB0" w:rsidRPr="0012407C" w:rsidRDefault="00085516">
      <w:pPr>
        <w:numPr>
          <w:ilvl w:val="1"/>
          <w:numId w:val="4"/>
        </w:numPr>
        <w:rPr>
          <w:lang w:val="en-US"/>
        </w:rPr>
      </w:pPr>
      <w:r>
        <w:t>Версия</w:t>
      </w:r>
      <w:r w:rsidRPr="0012407C">
        <w:rPr>
          <w:lang w:val="en-US"/>
        </w:rPr>
        <w:t xml:space="preserve"> </w:t>
      </w:r>
      <w:r>
        <w:t>ядра</w:t>
      </w:r>
      <w:r w:rsidRPr="0012407C">
        <w:rPr>
          <w:lang w:val="en-US"/>
        </w:rPr>
        <w:t xml:space="preserve"> Linux (Linux version).</w:t>
      </w:r>
    </w:p>
    <w:p w:rsidR="00735EB0" w:rsidRPr="0012407C" w:rsidRDefault="00085516">
      <w:pPr>
        <w:numPr>
          <w:ilvl w:val="1"/>
          <w:numId w:val="4"/>
        </w:numPr>
        <w:rPr>
          <w:lang w:val="en-US"/>
        </w:rPr>
      </w:pPr>
      <w:r>
        <w:t>Частота</w:t>
      </w:r>
      <w:r w:rsidRPr="0012407C">
        <w:rPr>
          <w:lang w:val="en-US"/>
        </w:rPr>
        <w:t xml:space="preserve"> </w:t>
      </w:r>
      <w:r>
        <w:t>процессора</w:t>
      </w:r>
      <w:r w:rsidRPr="0012407C">
        <w:rPr>
          <w:lang w:val="en-US"/>
        </w:rPr>
        <w:t xml:space="preserve"> (Detected </w:t>
      </w:r>
      <w:proofErr w:type="spellStart"/>
      <w:r w:rsidRPr="0012407C">
        <w:rPr>
          <w:lang w:val="en-US"/>
        </w:rPr>
        <w:t>Mhz</w:t>
      </w:r>
      <w:proofErr w:type="spellEnd"/>
      <w:r w:rsidRPr="0012407C">
        <w:rPr>
          <w:lang w:val="en-US"/>
        </w:rPr>
        <w:t xml:space="preserve"> processor).</w:t>
      </w:r>
    </w:p>
    <w:p w:rsidR="00735EB0" w:rsidRDefault="00085516">
      <w:pPr>
        <w:numPr>
          <w:ilvl w:val="1"/>
          <w:numId w:val="4"/>
        </w:numPr>
      </w:pPr>
      <w:r>
        <w:t>Модель процессора (CPU0).</w:t>
      </w:r>
    </w:p>
    <w:p w:rsidR="00735EB0" w:rsidRDefault="00085516">
      <w:pPr>
        <w:numPr>
          <w:ilvl w:val="1"/>
          <w:numId w:val="4"/>
        </w:numPr>
      </w:pPr>
      <w:r>
        <w:t>Объём доступной оперативной памяти (Memory available).</w:t>
      </w:r>
    </w:p>
    <w:p w:rsidR="00735EB0" w:rsidRDefault="00085516">
      <w:pPr>
        <w:numPr>
          <w:ilvl w:val="1"/>
          <w:numId w:val="4"/>
        </w:numPr>
      </w:pPr>
      <w:r>
        <w:t>Тип обнаруженного гипервизора (Hypervisor detected).</w:t>
      </w:r>
    </w:p>
    <w:p w:rsidR="00735EB0" w:rsidRDefault="00085516" w:rsidP="00A85D7A">
      <w:pPr>
        <w:numPr>
          <w:ilvl w:val="0"/>
          <w:numId w:val="1"/>
        </w:numPr>
      </w:pPr>
      <w:bookmarkStart w:id="10" w:name="ответы-на-контрольные-вопросы"/>
      <w:bookmarkStart w:id="11" w:name="_Toc162204467"/>
      <w:bookmarkEnd w:id="8"/>
      <w:r>
        <w:t>Ответы на контрольные вопросы</w:t>
      </w:r>
      <w:bookmarkEnd w:id="11"/>
    </w:p>
    <w:p w:rsidR="00735EB0" w:rsidRDefault="00085516">
      <w:pPr>
        <w:pStyle w:val="4"/>
      </w:pPr>
      <w:bookmarkStart w:id="12" w:name="Xf4ab62f3b1983e9b664035291d34b62b65d0263"/>
      <w:r>
        <w:t>К</w:t>
      </w:r>
      <w:r>
        <w:t>акую информацию содержит учётная запись пользователя?</w:t>
      </w:r>
    </w:p>
    <w:p w:rsidR="00735EB0" w:rsidRDefault="00085516">
      <w:pPr>
        <w:numPr>
          <w:ilvl w:val="0"/>
          <w:numId w:val="5"/>
        </w:numPr>
      </w:pPr>
      <w:r>
        <w:t>Системное имя - должно быть уникальным, содержит только латинские знаки.</w:t>
      </w:r>
    </w:p>
    <w:p w:rsidR="00735EB0" w:rsidRDefault="00085516">
      <w:pPr>
        <w:numPr>
          <w:ilvl w:val="0"/>
          <w:numId w:val="5"/>
        </w:numPr>
      </w:pPr>
      <w:r>
        <w:t>Уникальных идентификатор пользователя в сис</w:t>
      </w:r>
      <w:r>
        <w:t>теме, содержит число.</w:t>
      </w:r>
    </w:p>
    <w:p w:rsidR="00735EB0" w:rsidRDefault="00085516">
      <w:pPr>
        <w:numPr>
          <w:ilvl w:val="0"/>
          <w:numId w:val="5"/>
        </w:numPr>
      </w:pPr>
      <w:r>
        <w:t>Полное имя - ФИО пользователя.</w:t>
      </w:r>
    </w:p>
    <w:p w:rsidR="00735EB0" w:rsidRDefault="00085516">
      <w:pPr>
        <w:pStyle w:val="4"/>
      </w:pPr>
      <w:bookmarkStart w:id="13" w:name="Xc2d63129f93f33760890753ce050d80f36c6086"/>
      <w:bookmarkEnd w:id="12"/>
      <w:r>
        <w:t xml:space="preserve">Укажите команды терминала и приведите примеры: </w:t>
      </w:r>
    </w:p>
    <w:p w:rsidR="00735EB0" w:rsidRDefault="00085516">
      <w:pPr>
        <w:numPr>
          <w:ilvl w:val="0"/>
          <w:numId w:val="6"/>
        </w:numPr>
      </w:pPr>
      <w:r>
        <w:t>для получения справки по команде = --help;</w:t>
      </w:r>
    </w:p>
    <w:p w:rsidR="00735EB0" w:rsidRDefault="00085516">
      <w:pPr>
        <w:numPr>
          <w:ilvl w:val="0"/>
          <w:numId w:val="6"/>
        </w:numPr>
      </w:pPr>
      <w:r>
        <w:lastRenderedPageBreak/>
        <w:t>для перемещения по файловой системе = cd;</w:t>
      </w:r>
    </w:p>
    <w:p w:rsidR="00735EB0" w:rsidRDefault="00085516">
      <w:pPr>
        <w:numPr>
          <w:ilvl w:val="0"/>
          <w:numId w:val="6"/>
        </w:numPr>
      </w:pPr>
      <w:r>
        <w:t>для просмотра содержимого каталога = ls;</w:t>
      </w:r>
    </w:p>
    <w:p w:rsidR="00735EB0" w:rsidRDefault="00085516">
      <w:pPr>
        <w:numPr>
          <w:ilvl w:val="0"/>
          <w:numId w:val="6"/>
        </w:numPr>
      </w:pPr>
      <w:r>
        <w:t>для определения объёма каталога = du + имя каталога;</w:t>
      </w:r>
    </w:p>
    <w:p w:rsidR="00735EB0" w:rsidRDefault="00085516">
      <w:pPr>
        <w:numPr>
          <w:ilvl w:val="0"/>
          <w:numId w:val="6"/>
        </w:numPr>
      </w:pPr>
      <w:r>
        <w:t>для создания / удаления каталогов = mkdir/rmdir;</w:t>
      </w:r>
    </w:p>
    <w:p w:rsidR="00735EB0" w:rsidRDefault="00085516">
      <w:pPr>
        <w:numPr>
          <w:ilvl w:val="0"/>
          <w:numId w:val="6"/>
        </w:numPr>
      </w:pPr>
      <w:r>
        <w:t>для создания / удаления файлов = touch/rm;</w:t>
      </w:r>
    </w:p>
    <w:p w:rsidR="00735EB0" w:rsidRDefault="00085516">
      <w:pPr>
        <w:numPr>
          <w:ilvl w:val="0"/>
          <w:numId w:val="6"/>
        </w:numPr>
      </w:pPr>
      <w:r>
        <w:t>для задания определённых прав на файл / каталог = chmod;</w:t>
      </w:r>
    </w:p>
    <w:p w:rsidR="00735EB0" w:rsidRDefault="00085516">
      <w:pPr>
        <w:numPr>
          <w:ilvl w:val="0"/>
          <w:numId w:val="6"/>
        </w:numPr>
      </w:pPr>
      <w:r>
        <w:t>для просмотра истории команд = history;</w:t>
      </w:r>
    </w:p>
    <w:p w:rsidR="00735EB0" w:rsidRDefault="00085516">
      <w:pPr>
        <w:pStyle w:val="4"/>
      </w:pPr>
      <w:bookmarkStart w:id="14" w:name="что-такое-файловая-система"/>
      <w:bookmarkEnd w:id="13"/>
      <w:r>
        <w:t>Что такое файл</w:t>
      </w:r>
      <w:r>
        <w:t xml:space="preserve">овая система? </w:t>
      </w:r>
    </w:p>
    <w:p w:rsidR="00735EB0" w:rsidRDefault="00085516">
      <w:pPr>
        <w:numPr>
          <w:ilvl w:val="0"/>
          <w:numId w:val="7"/>
        </w:numPr>
      </w:pPr>
      <w:r>
        <w:t>FAT32 - файловая система, в которой пространство разделено на три части: область служебных структур, указатели в виде таблиц и область хранения файлов;</w:t>
      </w:r>
    </w:p>
    <w:p w:rsidR="00735EB0" w:rsidRDefault="00085516">
      <w:pPr>
        <w:numPr>
          <w:ilvl w:val="0"/>
          <w:numId w:val="7"/>
        </w:numPr>
      </w:pPr>
      <w:r>
        <w:t>ext4 - система, которая используется в основном в ОС на Linux. Файловая система, в послед</w:t>
      </w:r>
      <w:r>
        <w:t>ней версии максимальный размер файла - 16Гб.</w:t>
      </w:r>
    </w:p>
    <w:p w:rsidR="00735EB0" w:rsidRDefault="00085516">
      <w:pPr>
        <w:pStyle w:val="4"/>
      </w:pPr>
      <w:bookmarkStart w:id="15" w:name="X67936d9178f77ab017ecf84c07b59cd0683b1a4"/>
      <w:bookmarkEnd w:id="14"/>
      <w:r>
        <w:t>Как посмотреть, какие файловые системы подмонтированы в ОС?</w:t>
      </w:r>
    </w:p>
    <w:p w:rsidR="00735EB0" w:rsidRDefault="00085516">
      <w:pPr>
        <w:pStyle w:val="FirstParagraph"/>
      </w:pPr>
      <w:r>
        <w:t>Как посмотреть, какие файловые системы подмонтированы в ОС? Для этого нужно ввести в терминал команду df - это покажет список всех файловых систем по н</w:t>
      </w:r>
      <w:r>
        <w:t>омерам устройств, размеры и данные о памяти. Но при этом можно посмотреть в свойствах папок все эти данные вручную.</w:t>
      </w:r>
    </w:p>
    <w:p w:rsidR="00735EB0" w:rsidRDefault="00085516">
      <w:pPr>
        <w:pStyle w:val="4"/>
      </w:pPr>
      <w:bookmarkStart w:id="16" w:name="как-удалить-зависший-процесс"/>
      <w:bookmarkEnd w:id="15"/>
      <w:r>
        <w:t>Как удалить зависший процесс?</w:t>
      </w:r>
    </w:p>
    <w:p w:rsidR="00735EB0" w:rsidRDefault="00085516">
      <w:pPr>
        <w:pStyle w:val="FirstParagraph"/>
      </w:pPr>
      <w:r>
        <w:t>Как удалить зависший процесс?</w:t>
      </w:r>
    </w:p>
    <w:p w:rsidR="00735EB0" w:rsidRDefault="00085516">
      <w:pPr>
        <w:numPr>
          <w:ilvl w:val="0"/>
          <w:numId w:val="8"/>
        </w:numPr>
      </w:pPr>
      <w:r>
        <w:t>killall - остановит все процессы, которые есть в данный момент.</w:t>
      </w:r>
    </w:p>
    <w:p w:rsidR="00735EB0" w:rsidRDefault="00085516">
      <w:pPr>
        <w:numPr>
          <w:ilvl w:val="0"/>
          <w:numId w:val="8"/>
        </w:numPr>
      </w:pPr>
      <w:r>
        <w:t>kill + id-процесса. Это поможет удалить один конкретный процесс. (Чтобы узнать id нужно написать в терминале команду ps).</w:t>
      </w:r>
    </w:p>
    <w:p w:rsidR="00735EB0" w:rsidRDefault="00085516">
      <w:pPr>
        <w:pStyle w:val="1"/>
      </w:pPr>
      <w:bookmarkStart w:id="17" w:name="выводы"/>
      <w:bookmarkStart w:id="18" w:name="_Toc162204468"/>
      <w:bookmarkEnd w:id="10"/>
      <w:bookmarkEnd w:id="16"/>
      <w:r>
        <w:t>Выводы</w:t>
      </w:r>
      <w:bookmarkEnd w:id="18"/>
    </w:p>
    <w:p w:rsidR="00735EB0" w:rsidRDefault="00085516">
      <w:pPr>
        <w:pStyle w:val="FirstParagraph"/>
      </w:pPr>
      <w:r>
        <w:t xml:space="preserve">В ходе данной работы я приобрел практические навыки установки операционной системы на виртуальную машину, настройки минимально </w:t>
      </w:r>
      <w:r>
        <w:t>необходимых для дальнейшей работы сервисов.</w:t>
      </w:r>
      <w:bookmarkStart w:id="19" w:name="_GoBack"/>
      <w:bookmarkEnd w:id="17"/>
      <w:bookmarkEnd w:id="19"/>
    </w:p>
    <w:sectPr w:rsidR="00735EB0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315E360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747E72E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735EB0"/>
    <w:rsid w:val="00085516"/>
    <w:rsid w:val="0012407C"/>
    <w:rsid w:val="00735E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5A9F68"/>
  <w15:docId w15:val="{19A74DA1-2DD5-4C7E-A852-6D1703D320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12407C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12407C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unhideWhenUsed/>
    <w:rsid w:val="0012407C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6</Pages>
  <Words>504</Words>
  <Characters>2879</Characters>
  <Application>Microsoft Office Word</Application>
  <DocSecurity>0</DocSecurity>
  <Lines>23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Лабораторная работа №1 Установка и настройка ОС</vt:lpstr>
    </vt:vector>
  </TitlesOfParts>
  <Company/>
  <LinksUpToDate>false</LinksUpToDate>
  <CharactersWithSpaces>3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 Установка и настройка ОС</dc:title>
  <dc:creator>Рулев Иван Николаевич НПМбв-02-20" </dc:creator>
  <cp:keywords/>
  <cp:lastModifiedBy>Arche</cp:lastModifiedBy>
  <cp:revision>2</cp:revision>
  <dcterms:created xsi:type="dcterms:W3CDTF">2024-03-24T10:51:00Z</dcterms:created>
  <dcterms:modified xsi:type="dcterms:W3CDTF">2024-03-24T17:4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 # List of figures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 # List of tables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 # Table of contents</vt:lpwstr>
  </property>
  <property fmtid="{D5CDD505-2E9C-101B-9397-08002B2CF9AE}" pid="35" name="toc-depth">
    <vt:lpwstr>2</vt:lpwstr>
  </property>
  <property fmtid="{D5CDD505-2E9C-101B-9397-08002B2CF9AE}" pid="36" name="toc-title">
    <vt:lpwstr>Содержание" </vt:lpwstr>
  </property>
</Properties>
</file>